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7A30" w:rsidRDefault="00A97A30" w:rsidP="00A97A30">
      <w:pPr>
        <w:jc w:val="center"/>
        <w:rPr>
          <w:b/>
          <w:sz w:val="32"/>
          <w:szCs w:val="32"/>
        </w:rPr>
      </w:pPr>
      <w:r w:rsidRPr="00BD0EC1">
        <w:rPr>
          <w:b/>
          <w:sz w:val="32"/>
          <w:szCs w:val="32"/>
        </w:rPr>
        <w:t>CS323 Documentation</w:t>
      </w:r>
    </w:p>
    <w:p w:rsidR="00C32383" w:rsidRPr="001C3E9D" w:rsidRDefault="001C3E9D" w:rsidP="00A97A30">
      <w:pPr>
        <w:jc w:val="center"/>
        <w:rPr>
          <w:sz w:val="24"/>
          <w:szCs w:val="24"/>
        </w:rPr>
      </w:pPr>
      <w:r w:rsidRPr="001C3E9D">
        <w:rPr>
          <w:sz w:val="24"/>
          <w:szCs w:val="24"/>
        </w:rPr>
        <w:t>About 2-3 pages</w:t>
      </w:r>
    </w:p>
    <w:p w:rsidR="00A97A30" w:rsidRDefault="00245BAD" w:rsidP="00A97A30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:rsidR="00C32383" w:rsidRDefault="00C32383" w:rsidP="00C32383">
      <w:pPr>
        <w:ind w:left="720"/>
        <w:rPr>
          <w:b/>
          <w:sz w:val="28"/>
          <w:szCs w:val="28"/>
        </w:rPr>
      </w:pPr>
    </w:p>
    <w:p w:rsidR="00A97A30" w:rsidRDefault="00A97A30" w:rsidP="00D02D13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Problem Statement</w:t>
      </w:r>
    </w:p>
    <w:p w:rsidR="005209D1" w:rsidRDefault="005209D1" w:rsidP="005209D1">
      <w:pPr>
        <w:ind w:left="720"/>
        <w:rPr>
          <w:b/>
          <w:sz w:val="28"/>
          <w:szCs w:val="28"/>
        </w:rPr>
      </w:pPr>
      <w:bookmarkStart w:id="0" w:name="_GoBack"/>
      <w:bookmarkEnd w:id="0"/>
    </w:p>
    <w:p w:rsidR="00D02D13" w:rsidRDefault="00D02D13" w:rsidP="00D02D1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e want to build a lexical analyzer, which is the first step of creating a full compiler. The lexical analyzer should be able to tokenize text from an input file </w:t>
      </w:r>
      <w:r w:rsidR="005209D1">
        <w:rPr>
          <w:sz w:val="28"/>
          <w:szCs w:val="28"/>
        </w:rPr>
        <w:t>of Rat18F and separate words as a token or a lexeme. We will be using multiple finite state machines for identifiers, integers, and real numbers to be able to confidently tell them apart from each other.</w:t>
      </w:r>
    </w:p>
    <w:p w:rsidR="005209D1" w:rsidRPr="00D02D13" w:rsidRDefault="005209D1" w:rsidP="00D02D13">
      <w:pPr>
        <w:ind w:left="720"/>
        <w:rPr>
          <w:sz w:val="28"/>
          <w:szCs w:val="28"/>
        </w:rPr>
      </w:pPr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 xml:space="preserve">How to use your program </w:t>
      </w:r>
    </w:p>
    <w:p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>&lt;write detailed steps how to execute your program&gt;</w:t>
      </w:r>
    </w:p>
    <w:p w:rsidR="00A97A30" w:rsidRPr="00561183" w:rsidRDefault="00A97A30" w:rsidP="00A97A30">
      <w:pPr>
        <w:ind w:left="720"/>
        <w:rPr>
          <w:sz w:val="28"/>
          <w:szCs w:val="28"/>
        </w:rPr>
      </w:pPr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Design of your program</w:t>
      </w:r>
    </w:p>
    <w:p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 xml:space="preserve">&lt; write major components of your program. Also, data structures you are utilizing, </w:t>
      </w:r>
      <w:proofErr w:type="gramStart"/>
      <w:r w:rsidRPr="00BD0EC1">
        <w:rPr>
          <w:i/>
          <w:sz w:val="28"/>
          <w:szCs w:val="28"/>
        </w:rPr>
        <w:t>particular algorithms</w:t>
      </w:r>
      <w:proofErr w:type="gramEnd"/>
      <w:r w:rsidRPr="00BD0EC1">
        <w:rPr>
          <w:i/>
          <w:sz w:val="28"/>
          <w:szCs w:val="28"/>
        </w:rPr>
        <w:t xml:space="preserve"> you have chosen etc</w:t>
      </w:r>
      <w:r w:rsidR="00265451">
        <w:rPr>
          <w:i/>
          <w:sz w:val="28"/>
          <w:szCs w:val="28"/>
        </w:rPr>
        <w:t xml:space="preserve">. </w:t>
      </w:r>
      <w:r w:rsidRPr="00BD0EC1">
        <w:rPr>
          <w:i/>
          <w:sz w:val="28"/>
          <w:szCs w:val="28"/>
        </w:rPr>
        <w:t>&gt;</w:t>
      </w:r>
    </w:p>
    <w:p w:rsidR="00A97A30" w:rsidRDefault="00A97A30" w:rsidP="00A97A30">
      <w:pPr>
        <w:ind w:left="720"/>
        <w:rPr>
          <w:sz w:val="28"/>
          <w:szCs w:val="28"/>
        </w:rPr>
      </w:pPr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Any Limitation</w:t>
      </w:r>
    </w:p>
    <w:p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>&lt;</w:t>
      </w:r>
      <w:r w:rsidR="00265451">
        <w:rPr>
          <w:i/>
          <w:sz w:val="28"/>
          <w:szCs w:val="28"/>
        </w:rPr>
        <w:t xml:space="preserve">All features are running according to the assignment </w:t>
      </w:r>
      <w:proofErr w:type="gramStart"/>
      <w:r w:rsidR="00265451">
        <w:rPr>
          <w:i/>
          <w:sz w:val="28"/>
          <w:szCs w:val="28"/>
        </w:rPr>
        <w:t>but  you</w:t>
      </w:r>
      <w:proofErr w:type="gramEnd"/>
      <w:r w:rsidR="00265451">
        <w:rPr>
          <w:i/>
          <w:sz w:val="28"/>
          <w:szCs w:val="28"/>
        </w:rPr>
        <w:t xml:space="preserve"> l</w:t>
      </w:r>
      <w:r w:rsidRPr="00BD0EC1">
        <w:rPr>
          <w:i/>
          <w:sz w:val="28"/>
          <w:szCs w:val="28"/>
        </w:rPr>
        <w:t>imit your program due to resource limitations, such as</w:t>
      </w:r>
    </w:p>
    <w:p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 xml:space="preserve">Maximum number of lines in the source code, size of the identifier, integer etc. </w:t>
      </w:r>
      <w:r w:rsidR="00265451">
        <w:rPr>
          <w:i/>
          <w:sz w:val="28"/>
          <w:szCs w:val="28"/>
        </w:rPr>
        <w:t xml:space="preserve">     </w:t>
      </w:r>
      <w:r w:rsidRPr="00265451">
        <w:rPr>
          <w:b/>
          <w:i/>
          <w:sz w:val="28"/>
          <w:szCs w:val="28"/>
          <w:u w:val="single"/>
        </w:rPr>
        <w:t>Say ‘None’ if there is no limitation</w:t>
      </w:r>
      <w:r w:rsidRPr="00BD0EC1">
        <w:rPr>
          <w:i/>
          <w:sz w:val="28"/>
          <w:szCs w:val="28"/>
        </w:rPr>
        <w:t>&gt;</w:t>
      </w:r>
    </w:p>
    <w:p w:rsidR="00A97A30" w:rsidRDefault="00A97A30" w:rsidP="00A97A30">
      <w:pPr>
        <w:ind w:left="720"/>
        <w:rPr>
          <w:sz w:val="28"/>
          <w:szCs w:val="28"/>
        </w:rPr>
      </w:pPr>
    </w:p>
    <w:p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Any shortcomings</w:t>
      </w:r>
    </w:p>
    <w:p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>&lt;Anything you could NOT implement although that is required by the</w:t>
      </w:r>
    </w:p>
    <w:p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 xml:space="preserve">Assignment. </w:t>
      </w:r>
      <w:r w:rsidRPr="00265451">
        <w:rPr>
          <w:b/>
          <w:i/>
          <w:sz w:val="28"/>
          <w:szCs w:val="28"/>
          <w:u w:val="single"/>
        </w:rPr>
        <w:t>Say ‘None’ if there is no shortcoming</w:t>
      </w:r>
      <w:r w:rsidRPr="00BD0EC1">
        <w:rPr>
          <w:i/>
          <w:sz w:val="28"/>
          <w:szCs w:val="28"/>
        </w:rPr>
        <w:t xml:space="preserve">&gt; </w:t>
      </w:r>
    </w:p>
    <w:p w:rsidR="00A97A30" w:rsidRDefault="00A97A30" w:rsidP="00A97A30">
      <w:pPr>
        <w:ind w:left="720"/>
        <w:rPr>
          <w:sz w:val="28"/>
          <w:szCs w:val="28"/>
        </w:rPr>
      </w:pPr>
    </w:p>
    <w:p w:rsidR="00A97A30" w:rsidRPr="00561183" w:rsidRDefault="00A97A30" w:rsidP="00A97A30">
      <w:pPr>
        <w:ind w:left="720"/>
        <w:rPr>
          <w:sz w:val="28"/>
          <w:szCs w:val="28"/>
        </w:rPr>
      </w:pPr>
    </w:p>
    <w:p w:rsidR="0003453F" w:rsidRDefault="0003453F"/>
    <w:sectPr w:rsidR="0003453F" w:rsidSect="00386D2E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18CD" w:rsidRDefault="000518CD" w:rsidP="00386D2E">
      <w:r>
        <w:separator/>
      </w:r>
    </w:p>
  </w:endnote>
  <w:endnote w:type="continuationSeparator" w:id="0">
    <w:p w:rsidR="000518CD" w:rsidRDefault="000518CD" w:rsidP="00386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7A30">
      <w:rPr>
        <w:rStyle w:val="PageNumber"/>
        <w:noProof/>
      </w:rPr>
      <w:t>1</w:t>
    </w:r>
    <w:r>
      <w:rPr>
        <w:rStyle w:val="PageNumber"/>
      </w:rPr>
      <w:fldChar w:fldCharType="end"/>
    </w:r>
  </w:p>
  <w:p w:rsidR="00824703" w:rsidRDefault="000518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E9D">
      <w:rPr>
        <w:rStyle w:val="PageNumber"/>
        <w:noProof/>
      </w:rPr>
      <w:t>1</w:t>
    </w:r>
    <w:r>
      <w:rPr>
        <w:rStyle w:val="PageNumber"/>
      </w:rPr>
      <w:fldChar w:fldCharType="end"/>
    </w:r>
  </w:p>
  <w:p w:rsidR="00824703" w:rsidRDefault="000518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18CD" w:rsidRDefault="000518CD" w:rsidP="00386D2E">
      <w:r>
        <w:separator/>
      </w:r>
    </w:p>
  </w:footnote>
  <w:footnote w:type="continuationSeparator" w:id="0">
    <w:p w:rsidR="000518CD" w:rsidRDefault="000518CD" w:rsidP="00386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8454B9"/>
    <w:multiLevelType w:val="hybridMultilevel"/>
    <w:tmpl w:val="F14C9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ja2NLEwMjExNLJU0lEKTi0uzszPAykwrgUAqqrV5ywAAAA="/>
  </w:docVars>
  <w:rsids>
    <w:rsidRoot w:val="00A97A30"/>
    <w:rsid w:val="00006344"/>
    <w:rsid w:val="00023C65"/>
    <w:rsid w:val="0003453F"/>
    <w:rsid w:val="000518CD"/>
    <w:rsid w:val="0009519F"/>
    <w:rsid w:val="000F47FA"/>
    <w:rsid w:val="001056F1"/>
    <w:rsid w:val="00124F30"/>
    <w:rsid w:val="00125D77"/>
    <w:rsid w:val="00193D6C"/>
    <w:rsid w:val="001C3E9D"/>
    <w:rsid w:val="001C4C41"/>
    <w:rsid w:val="001F33CD"/>
    <w:rsid w:val="00244750"/>
    <w:rsid w:val="00245BAD"/>
    <w:rsid w:val="00255DB8"/>
    <w:rsid w:val="002632E3"/>
    <w:rsid w:val="00265451"/>
    <w:rsid w:val="002705DE"/>
    <w:rsid w:val="00283E7B"/>
    <w:rsid w:val="002C32CD"/>
    <w:rsid w:val="002F4BEC"/>
    <w:rsid w:val="003120EF"/>
    <w:rsid w:val="00324C3F"/>
    <w:rsid w:val="00332973"/>
    <w:rsid w:val="00386D2E"/>
    <w:rsid w:val="00410FCC"/>
    <w:rsid w:val="0041119D"/>
    <w:rsid w:val="00416322"/>
    <w:rsid w:val="004437B8"/>
    <w:rsid w:val="00446B1E"/>
    <w:rsid w:val="005209D1"/>
    <w:rsid w:val="00523753"/>
    <w:rsid w:val="00602350"/>
    <w:rsid w:val="00625FB7"/>
    <w:rsid w:val="006827A5"/>
    <w:rsid w:val="00685E57"/>
    <w:rsid w:val="006B1D30"/>
    <w:rsid w:val="006E23F0"/>
    <w:rsid w:val="00762F6C"/>
    <w:rsid w:val="00770044"/>
    <w:rsid w:val="00795451"/>
    <w:rsid w:val="007A4815"/>
    <w:rsid w:val="007C7D18"/>
    <w:rsid w:val="007D0160"/>
    <w:rsid w:val="008E04E3"/>
    <w:rsid w:val="008E43D8"/>
    <w:rsid w:val="00933D12"/>
    <w:rsid w:val="00954A76"/>
    <w:rsid w:val="009A3689"/>
    <w:rsid w:val="009A486F"/>
    <w:rsid w:val="009B1FED"/>
    <w:rsid w:val="009C535B"/>
    <w:rsid w:val="009D52B4"/>
    <w:rsid w:val="009D684B"/>
    <w:rsid w:val="00A1550A"/>
    <w:rsid w:val="00A31AE4"/>
    <w:rsid w:val="00A360D2"/>
    <w:rsid w:val="00A56487"/>
    <w:rsid w:val="00A66CE8"/>
    <w:rsid w:val="00A97A30"/>
    <w:rsid w:val="00AC3F02"/>
    <w:rsid w:val="00B00CA5"/>
    <w:rsid w:val="00B2203C"/>
    <w:rsid w:val="00B317D9"/>
    <w:rsid w:val="00B66482"/>
    <w:rsid w:val="00C0309D"/>
    <w:rsid w:val="00C32383"/>
    <w:rsid w:val="00C420A6"/>
    <w:rsid w:val="00C55270"/>
    <w:rsid w:val="00C602E6"/>
    <w:rsid w:val="00CE346C"/>
    <w:rsid w:val="00D02D13"/>
    <w:rsid w:val="00D5251C"/>
    <w:rsid w:val="00D56C68"/>
    <w:rsid w:val="00D63148"/>
    <w:rsid w:val="00D90F78"/>
    <w:rsid w:val="00E24E8D"/>
    <w:rsid w:val="00E2500E"/>
    <w:rsid w:val="00E26FC6"/>
    <w:rsid w:val="00E337CD"/>
    <w:rsid w:val="00E433EB"/>
    <w:rsid w:val="00E52BF7"/>
    <w:rsid w:val="00ED6A4A"/>
    <w:rsid w:val="00F079FF"/>
    <w:rsid w:val="00F52B29"/>
    <w:rsid w:val="00FA343E"/>
    <w:rsid w:val="00FB7B35"/>
    <w:rsid w:val="00FC03A7"/>
    <w:rsid w:val="00FF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7C82C"/>
  <w15:docId w15:val="{11FA9C6C-E103-4E2F-967A-76C0A755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7A30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rsid w:val="00A97A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y Electronics, Inc.</Company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Christian Medina</cp:lastModifiedBy>
  <cp:revision>2</cp:revision>
  <dcterms:created xsi:type="dcterms:W3CDTF">2018-09-28T17:11:00Z</dcterms:created>
  <dcterms:modified xsi:type="dcterms:W3CDTF">2018-09-28T17:11:00Z</dcterms:modified>
</cp:coreProperties>
</file>